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81"/>
        <w:gridCol w:w="680"/>
        <w:gridCol w:w="679"/>
        <w:gridCol w:w="679"/>
        <w:gridCol w:w="679"/>
        <w:gridCol w:w="679"/>
        <w:gridCol w:w="5018"/>
      </w:tblGrid>
      <w:tr w:rsidR="00065458" w:rsidRPr="00F7513F" w14:paraId="4D7628F4" w14:textId="77777777" w:rsidTr="006E3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  <w:vAlign w:val="center"/>
          </w:tcPr>
          <w:p w14:paraId="16921E77" w14:textId="77777777" w:rsidR="00065458" w:rsidRPr="0072410B" w:rsidRDefault="00065458" w:rsidP="00065458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0" w:type="dxa"/>
          </w:tcPr>
          <w:p w14:paraId="7EA78C00" w14:textId="77777777" w:rsidR="00065458" w:rsidRPr="00065458" w:rsidRDefault="00715A82" w:rsidP="00715A82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16" w:type="dxa"/>
            <w:gridSpan w:val="4"/>
          </w:tcPr>
          <w:p w14:paraId="7CB2D4DB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739CD54F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18" w:type="dxa"/>
          </w:tcPr>
          <w:p w14:paraId="62B02C5C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1BA2BE95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7D1ABF1C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490DF5C7" w14:textId="77777777" w:rsidR="00065458" w:rsidRPr="00045D66" w:rsidRDefault="00065458" w:rsidP="00065458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79AA4AA" w14:textId="77777777" w:rsidR="00065458" w:rsidRPr="00065458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79" w:type="dxa"/>
            <w:vAlign w:val="center"/>
          </w:tcPr>
          <w:p w14:paraId="42ABF1A3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79" w:type="dxa"/>
            <w:vAlign w:val="center"/>
          </w:tcPr>
          <w:p w14:paraId="5961D8EC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79" w:type="dxa"/>
            <w:vAlign w:val="center"/>
          </w:tcPr>
          <w:p w14:paraId="19CBC65B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79" w:type="dxa"/>
            <w:vAlign w:val="center"/>
          </w:tcPr>
          <w:p w14:paraId="398544C3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18" w:type="dxa"/>
          </w:tcPr>
          <w:p w14:paraId="48ABAD0E" w14:textId="77777777" w:rsidR="00065458" w:rsidRPr="006E069F" w:rsidRDefault="00065458" w:rsidP="000654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7636E7B9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06228AE3" w14:textId="77777777" w:rsidR="00065458" w:rsidRPr="006E069F" w:rsidRDefault="00065458" w:rsidP="00810E8D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B7C5A">
              <w:rPr>
                <w:rFonts w:ascii="Arial" w:hAnsi="Arial" w:cs="Arial"/>
                <w:sz w:val="20"/>
                <w:szCs w:val="20"/>
              </w:rPr>
              <w:t>3.1</w:t>
            </w:r>
            <w:r w:rsidRPr="00CB7C5A">
              <w:rPr>
                <w:rFonts w:ascii="Arial" w:hAnsi="Arial" w:cs="Arial"/>
                <w:sz w:val="20"/>
                <w:szCs w:val="20"/>
                <w:cs/>
              </w:rPr>
              <w:t xml:space="preserve"> </w:t>
            </w:r>
            <w:r w:rsidR="00BC2FAD">
              <w:rPr>
                <w:rFonts w:ascii="TH SarabunPSK" w:hAnsi="TH SarabunPSK" w:cs="TH SarabunPSK"/>
                <w:sz w:val="32"/>
                <w:szCs w:val="30"/>
                <w:cs/>
              </w:rPr>
              <w:t>เสียงของผู้เรียนและลูกค้าอื่น</w:t>
            </w:r>
            <w:r w:rsidR="00810E8D">
              <w:rPr>
                <w:rFonts w:ascii="TH SarabunPSK" w:hAnsi="TH SarabunPSK" w:cs="TH SarabunPSK"/>
                <w:sz w:val="32"/>
                <w:szCs w:val="30"/>
              </w:rPr>
              <w:t xml:space="preserve"> </w:t>
            </w:r>
            <w:r w:rsidR="00810E8D">
              <w:rPr>
                <w:rFonts w:ascii="TH SarabunPSK" w:hAnsi="TH SarabunPSK" w:cs="TH SarabunPSK" w:hint="cs"/>
                <w:sz w:val="32"/>
                <w:szCs w:val="30"/>
                <w:cs/>
              </w:rPr>
              <w:t>ๆ</w:t>
            </w:r>
          </w:p>
        </w:tc>
      </w:tr>
      <w:tr w:rsidR="00065458" w:rsidRPr="00F7513F" w14:paraId="7B27B7F8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364AC6E" w14:textId="1E87D8C4" w:rsidR="00065458" w:rsidRPr="00324DE5" w:rsidRDefault="00065458" w:rsidP="00B84B74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B84B74"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รับฟัง มีปฏิสัมพันธ์ และสังเกต</w:t>
            </w:r>
            <w:r w:rsidR="00B84B74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ผู้เรียน/ ลูกค้ากลุ่มอื่น </w:t>
            </w:r>
            <w:r w:rsidR="00B84B74"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พื่อให้ได้สารสนเทศที่สามารถนำไปใช้ต่อได้</w:t>
            </w:r>
          </w:p>
        </w:tc>
        <w:tc>
          <w:tcPr>
            <w:tcW w:w="680" w:type="dxa"/>
          </w:tcPr>
          <w:p w14:paraId="3837B42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C062A5B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393D32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9176C4E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2A2EBF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F423CEB" w14:textId="77777777" w:rsidR="00810E8D" w:rsidRPr="006E069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25431205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DC99290" w14:textId="71762C33" w:rsidR="00065458" w:rsidRPr="00324DE5" w:rsidRDefault="00065458" w:rsidP="00324DE5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รับฟั</w:t>
            </w:r>
            <w:r w:rsidR="00324DE5"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งเสียงจาก</w:t>
            </w:r>
            <w:r w:rsidR="006E3DDB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ผู้เรียน</w:t>
            </w:r>
            <w:r w:rsidR="006E3DDB"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  <w:t>/</w:t>
            </w:r>
            <w:r w:rsidR="00324DE5"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ลูกค้าในอนาคต</w:t>
            </w:r>
            <w:r w:rsid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="00324DE5"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พื่อให้ได้สารสนเทศที่สามารถนำไปใช้ต่อได้</w:t>
            </w:r>
          </w:p>
        </w:tc>
        <w:tc>
          <w:tcPr>
            <w:tcW w:w="680" w:type="dxa"/>
          </w:tcPr>
          <w:p w14:paraId="790886AF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723E8C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7A4ED49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D2FD3B3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ED94D2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117088F6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75B7DA6E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19171CB1" w14:textId="60253E88" w:rsidR="00065458" w:rsidRPr="00E50809" w:rsidRDefault="00065458" w:rsidP="00E50809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72410B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BC2FAD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ประเมิน</w:t>
            </w:r>
            <w:r w:rsidRPr="0072410B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ความพึงพอใจ</w:t>
            </w:r>
            <w:r w:rsidR="00E5080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="00E50809" w:rsidRPr="00E5080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ความไม่พึงพอใจ</w:t>
            </w:r>
            <w:r w:rsidR="00E5080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="00E50809" w:rsidRPr="00E5080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ความผูกพัน</w:t>
            </w:r>
            <w:r w:rsidR="00E50809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ผู้เรียน</w:t>
            </w:r>
            <w:r w:rsidR="00E5080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/</w:t>
            </w:r>
            <w:r w:rsidR="00E50809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ลูกค้ากลุ่มอื่น</w:t>
            </w:r>
          </w:p>
        </w:tc>
        <w:tc>
          <w:tcPr>
            <w:tcW w:w="680" w:type="dxa"/>
          </w:tcPr>
          <w:p w14:paraId="26B461BB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1161BF2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83B0B05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C22C59E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D03E92F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A157F0D" w14:textId="77777777" w:rsidR="00810E8D" w:rsidRPr="00F7513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0B94CB01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29439D75" w14:textId="59E8243A" w:rsidR="00065458" w:rsidRPr="0072410B" w:rsidRDefault="00065458" w:rsidP="00B141A2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CF726A" w:rsidRPr="00CF726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สาะหาสารสนเทศด้านความพึงพอใจของ</w:t>
            </w:r>
            <w:r w:rsidR="00CF726A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ผู้เรียน</w:t>
            </w:r>
            <w:r w:rsidR="00CF726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/</w:t>
            </w:r>
            <w:r w:rsidR="00CF726A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ลูกค้ากลุ่มอื่น</w:t>
            </w:r>
            <w:r w:rsidR="00CF726A" w:rsidRPr="00CF726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ี่มีต่อ</w:t>
            </w:r>
            <w:r w:rsidR="00B141A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ภาควิชา </w:t>
            </w:r>
            <w:r w:rsidR="00CF726A" w:rsidRPr="00CF726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ปรียบเทียบกับ</w:t>
            </w:r>
            <w:r w:rsidR="00B141A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  <w:r w:rsidR="00CF726A" w:rsidRPr="00CF726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อื่น.</w:t>
            </w:r>
          </w:p>
        </w:tc>
        <w:tc>
          <w:tcPr>
            <w:tcW w:w="680" w:type="dxa"/>
          </w:tcPr>
          <w:p w14:paraId="21FC4FC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78D103B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9B4953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FCCC9B4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3E62C1C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6DAFC7E7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1EA15D8F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4C095F7F" w14:textId="1727A307" w:rsidR="00065458" w:rsidRPr="00D23A34" w:rsidRDefault="00065458" w:rsidP="00D23A34">
            <w:pPr>
              <w:pStyle w:val="ListParagraph"/>
              <w:numPr>
                <w:ilvl w:val="1"/>
                <w:numId w:val="2"/>
              </w:num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D23A34">
              <w:rPr>
                <w:rFonts w:ascii="TH SarabunPSK" w:hAnsi="TH SarabunPSK" w:cs="TH SarabunPSK" w:hint="cs"/>
                <w:sz w:val="32"/>
                <w:szCs w:val="30"/>
                <w:cs/>
              </w:rPr>
              <w:t>ความผูกพันกับ</w:t>
            </w:r>
            <w:r w:rsidRPr="00D23A34">
              <w:rPr>
                <w:rFonts w:ascii="TH SarabunPSK" w:hAnsi="TH SarabunPSK" w:cs="TH SarabunPSK"/>
                <w:sz w:val="32"/>
                <w:szCs w:val="30"/>
                <w:cs/>
              </w:rPr>
              <w:t xml:space="preserve">ผู้เรียน/ </w:t>
            </w:r>
            <w:r w:rsidRPr="00D23A34">
              <w:rPr>
                <w:rFonts w:ascii="TH SarabunPSK" w:hAnsi="TH SarabunPSK" w:cs="TH SarabunPSK" w:hint="cs"/>
                <w:sz w:val="32"/>
                <w:szCs w:val="30"/>
                <w:cs/>
              </w:rPr>
              <w:t>ผู้</w:t>
            </w:r>
            <w:r w:rsidRPr="00D23A34">
              <w:rPr>
                <w:rFonts w:ascii="TH SarabunPSK" w:hAnsi="TH SarabunPSK" w:cs="TH SarabunPSK"/>
                <w:sz w:val="32"/>
                <w:szCs w:val="30"/>
                <w:cs/>
              </w:rPr>
              <w:t>ใช้บริการ</w:t>
            </w:r>
          </w:p>
        </w:tc>
      </w:tr>
      <w:tr w:rsidR="00065458" w:rsidRPr="00F7513F" w14:paraId="551EFFAE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1D6473FD" w14:textId="5EA4C52B" w:rsidR="00810E8D" w:rsidRPr="001F1656" w:rsidRDefault="00065458" w:rsidP="00D23A34">
            <w:pPr>
              <w:pStyle w:val="ListParagraph"/>
              <w:numPr>
                <w:ilvl w:val="0"/>
                <w:numId w:val="4"/>
              </w:numPr>
              <w:spacing w:after="0" w:line="360" w:lineRule="exact"/>
              <w:ind w:left="424" w:hanging="450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1F1656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1F1656" w:rsidRPr="001F165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การ</w:t>
            </w:r>
            <w:r w:rsidR="001A5102" w:rsidRPr="001F165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กำหนด</w:t>
            </w:r>
            <w:r w:rsidR="00BC2FAD" w:rsidRPr="001F165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หลักสูตร</w:t>
            </w:r>
            <w:r w:rsidR="001A5102" w:rsidRPr="001F165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และบริการ</w:t>
            </w:r>
            <w:r w:rsidR="00810E8D" w:rsidRPr="001F1656">
              <w:rPr>
                <w:rFonts w:eastAsia="Cordia New" w:cs="TH SarabunPSK" w:hint="cs"/>
                <w:b w:val="0"/>
                <w:bCs w:val="0"/>
                <w:szCs w:val="30"/>
                <w:cs/>
              </w:rPr>
              <w:t>ต่าง</w:t>
            </w:r>
            <w:r w:rsidR="00E5049B" w:rsidRPr="001F1656">
              <w:rPr>
                <w:rFonts w:eastAsia="Cordia New" w:cs="TH SarabunPSK"/>
                <w:b w:val="0"/>
                <w:bCs w:val="0"/>
                <w:szCs w:val="30"/>
              </w:rPr>
              <w:t xml:space="preserve"> </w:t>
            </w:r>
            <w:r w:rsidR="00810E8D" w:rsidRPr="001F1656">
              <w:rPr>
                <w:rFonts w:eastAsia="Cordia New" w:cs="TH SarabunPSK" w:hint="cs"/>
                <w:b w:val="0"/>
                <w:bCs w:val="0"/>
                <w:szCs w:val="30"/>
                <w:cs/>
              </w:rPr>
              <w:t>ๆ</w:t>
            </w:r>
            <w:r w:rsidR="001A5102" w:rsidRPr="001F1656">
              <w:rPr>
                <w:rFonts w:eastAsia="Cordia New" w:cs="TH SarabunPSK" w:hint="cs"/>
                <w:b w:val="0"/>
                <w:bCs w:val="0"/>
                <w:szCs w:val="30"/>
                <w:cs/>
              </w:rPr>
              <w:t xml:space="preserve"> </w:t>
            </w:r>
            <w:r w:rsidR="00810E8D" w:rsidRPr="001F165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ของภาควิชา </w:t>
            </w:r>
            <w:r w:rsidR="001F1656" w:rsidRPr="001F165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พื่อตอบสนองต่อความต้องการของผู้เรียนและทำให้ดีกว่าความคาดหวังของผู้เรียน</w:t>
            </w:r>
          </w:p>
        </w:tc>
        <w:tc>
          <w:tcPr>
            <w:tcW w:w="680" w:type="dxa"/>
          </w:tcPr>
          <w:p w14:paraId="31C28069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DC50B46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B4E28B6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07CB55E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B46BC87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53BB57AA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59E5F16C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9222713" w14:textId="2ABAD24E" w:rsidR="001F1656" w:rsidRPr="001F1656" w:rsidRDefault="00BC2FAD" w:rsidP="00D23A34">
            <w:pPr>
              <w:pStyle w:val="ListParagraph"/>
              <w:numPr>
                <w:ilvl w:val="0"/>
                <w:numId w:val="4"/>
              </w:numPr>
              <w:spacing w:after="0" w:line="360" w:lineRule="exact"/>
              <w:ind w:left="454" w:hanging="45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1F1656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1F1656" w:rsidRPr="001F165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การ</w:t>
            </w:r>
            <w:r w:rsidR="001F1656" w:rsidRPr="001F165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ให้</w:t>
            </w:r>
            <w:r w:rsidR="006E3DDB" w:rsidRPr="00324DE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ผู้เรียน</w:t>
            </w:r>
            <w:r w:rsidR="001F1656" w:rsidRPr="001F165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ามารถสืบค้นสารสนเทศและรับการสนับสนุน</w:t>
            </w:r>
            <w:r w:rsidR="001F1656" w:rsidRPr="001F165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จากภาควิชา</w:t>
            </w:r>
          </w:p>
        </w:tc>
        <w:tc>
          <w:tcPr>
            <w:tcW w:w="680" w:type="dxa"/>
          </w:tcPr>
          <w:p w14:paraId="6E41DAD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F7478BD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248CB64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DAFA85A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6DA432F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2E504EA6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35B3A945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656BA223" w14:textId="07990309" w:rsidR="00065458" w:rsidRPr="0072410B" w:rsidRDefault="00BC2FAD" w:rsidP="00D23A34">
            <w:pPr>
              <w:pStyle w:val="ListParagraph"/>
              <w:numPr>
                <w:ilvl w:val="0"/>
                <w:numId w:val="4"/>
              </w:numPr>
              <w:spacing w:after="0" w:line="360" w:lineRule="exact"/>
              <w:ind w:left="454" w:hanging="45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D17A77" w:rsidRPr="00D17A77">
              <w:rPr>
                <w:rFonts w:eastAsia="Calibri" w:cs="TH SarabunPSK"/>
                <w:b w:val="0"/>
                <w:bCs w:val="0"/>
                <w:szCs w:val="30"/>
                <w:cs/>
              </w:rPr>
              <w:t>จำแนกกลุ่ม</w:t>
            </w:r>
            <w:r w:rsidR="00D17A77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ผู้เรียน/ ลูกค้าอื่น ๆ </w:t>
            </w:r>
            <w:r w:rsidR="00D17A77" w:rsidRPr="00D17A77">
              <w:rPr>
                <w:rFonts w:eastAsia="Calibri" w:cs="TH SarabunPSK"/>
                <w:b w:val="0"/>
                <w:bCs w:val="0"/>
                <w:szCs w:val="30"/>
                <w:cs/>
              </w:rPr>
              <w:t>และส่วนตลาด</w:t>
            </w:r>
            <w:r w:rsidR="00E46985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ของภาควิชา</w:t>
            </w:r>
          </w:p>
        </w:tc>
        <w:tc>
          <w:tcPr>
            <w:tcW w:w="680" w:type="dxa"/>
          </w:tcPr>
          <w:p w14:paraId="6D37F3C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68F0131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72D72C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598AB5B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CF2C04F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7C89974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0864396F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48718366" w14:textId="3523F427" w:rsidR="00065458" w:rsidRPr="0072410B" w:rsidRDefault="00BC2FAD" w:rsidP="00D23A34">
            <w:pPr>
              <w:pStyle w:val="ListParagraph"/>
              <w:numPr>
                <w:ilvl w:val="0"/>
                <w:numId w:val="4"/>
              </w:numPr>
              <w:spacing w:after="0" w:line="360" w:lineRule="exact"/>
              <w:ind w:left="454" w:hanging="45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>
              <w:rPr>
                <w:rFonts w:eastAsia="Calibri" w:cs="TH SarabunPSK" w:hint="cs"/>
                <w:b w:val="0"/>
                <w:bCs w:val="0"/>
                <w:szCs w:val="30"/>
                <w:cs/>
              </w:rPr>
              <w:t>สร้า</w:t>
            </w:r>
            <w:bookmarkStart w:id="0" w:name="_GoBack"/>
            <w:bookmarkEnd w:id="0"/>
            <w:r>
              <w:rPr>
                <w:rFonts w:eastAsia="Calibri" w:cs="TH SarabunPSK" w:hint="cs"/>
                <w:b w:val="0"/>
                <w:bCs w:val="0"/>
                <w:szCs w:val="30"/>
                <w:cs/>
              </w:rPr>
              <w:t>งและจัดการความสัมพันธ์กับ</w:t>
            </w:r>
            <w:r w:rsidR="00065458" w:rsidRPr="00BC2FAD">
              <w:rPr>
                <w:rFonts w:eastAsia="Calibri" w:cs="TH SarabunPSK"/>
                <w:b w:val="0"/>
                <w:bCs w:val="0"/>
                <w:szCs w:val="30"/>
                <w:cs/>
              </w:rPr>
              <w:t>ผู้เรียน</w:t>
            </w:r>
            <w:r w:rsidR="00065458" w:rsidRPr="00BC2FAD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และ</w:t>
            </w:r>
            <w:r w:rsidRPr="00BC2FAD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ลูกค้าอื่น</w:t>
            </w:r>
            <w:r w:rsidR="00810E8D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 ๆ</w:t>
            </w:r>
            <w:r w:rsidRPr="00BC2FAD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 </w:t>
            </w:r>
            <w:r w:rsidR="00E46985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ของภาควิชา</w:t>
            </w:r>
          </w:p>
        </w:tc>
        <w:tc>
          <w:tcPr>
            <w:tcW w:w="680" w:type="dxa"/>
          </w:tcPr>
          <w:p w14:paraId="45CAB6E6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CD75D0A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3D19070C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4303CF7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99F8EE5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939C5C1" w14:textId="77777777" w:rsidR="00810E8D" w:rsidRPr="00F7513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2FAD" w:rsidRPr="00F7513F" w14:paraId="36F16637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07FC1345" w14:textId="6852C5CB" w:rsidR="00065458" w:rsidRPr="0072410B" w:rsidRDefault="00065458" w:rsidP="00D23A34">
            <w:pPr>
              <w:pStyle w:val="ListParagraph"/>
              <w:numPr>
                <w:ilvl w:val="0"/>
                <w:numId w:val="4"/>
              </w:numPr>
              <w:spacing w:after="0" w:line="360" w:lineRule="exact"/>
              <w:ind w:left="454" w:hanging="45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72410B">
              <w:rPr>
                <w:rFonts w:eastAsia="Calibri" w:cs="TH SarabunPSK"/>
                <w:b w:val="0"/>
                <w:bCs w:val="0"/>
                <w:szCs w:val="30"/>
                <w:cs/>
              </w:rPr>
              <w:t>วิธีจัดการกับข้อร้องเรียนที่ได้รับจา</w:t>
            </w:r>
            <w:r w:rsidRPr="001E2097">
              <w:rPr>
                <w:rFonts w:eastAsia="Calibri" w:cs="TH SarabunPSK"/>
                <w:b w:val="0"/>
                <w:bCs w:val="0"/>
                <w:szCs w:val="30"/>
                <w:cs/>
              </w:rPr>
              <w:t>กผู้เรียน</w:t>
            </w:r>
            <w:r w:rsidR="001E2097" w:rsidRPr="00BC2FAD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และลูกค้าอื่น</w:t>
            </w:r>
            <w:r w:rsidR="001E2097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 ๆ</w:t>
            </w:r>
            <w:r w:rsidR="001E2097" w:rsidRPr="00BC2FAD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 </w:t>
            </w:r>
            <w:r w:rsidRPr="0072410B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เพื่อ</w:t>
            </w:r>
            <w:r w:rsidRPr="0072410B">
              <w:rPr>
                <w:rFonts w:eastAsia="Calibri" w:cs="TH SarabunPSK"/>
                <w:b w:val="0"/>
                <w:bCs w:val="0"/>
                <w:szCs w:val="30"/>
                <w:cs/>
              </w:rPr>
              <w:t>ทำให้มั่นใจว่า</w:t>
            </w:r>
            <w:r w:rsidR="00E46985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ภาควิชา</w:t>
            </w:r>
            <w:r w:rsidRPr="0072410B">
              <w:rPr>
                <w:rFonts w:eastAsia="Calibri" w:cs="TH SarabunPSK"/>
                <w:b w:val="0"/>
                <w:bCs w:val="0"/>
                <w:szCs w:val="30"/>
                <w:cs/>
              </w:rPr>
              <w:t>จะแก้ไขข้อร้องเรียนนั้นอย่างมีประสิทธิผล</w:t>
            </w:r>
            <w:r w:rsidRPr="0072410B">
              <w:rPr>
                <w:rFonts w:eastAsia="Calibri" w:cs="TH SarabunPSK"/>
                <w:b w:val="0"/>
                <w:bCs w:val="0"/>
                <w:szCs w:val="30"/>
              </w:rPr>
              <w:t xml:space="preserve"> </w:t>
            </w:r>
            <w:r w:rsidRPr="0072410B">
              <w:rPr>
                <w:rFonts w:eastAsia="Calibri" w:cs="TH SarabunPSK"/>
                <w:b w:val="0"/>
                <w:bCs w:val="0"/>
                <w:szCs w:val="30"/>
                <w:cs/>
              </w:rPr>
              <w:t>และทันท่วงที</w:t>
            </w:r>
            <w:r w:rsidRPr="0072410B">
              <w:rPr>
                <w:rFonts w:eastAsia="Calibri" w:cs="TH SarabunPSK"/>
                <w:b w:val="0"/>
                <w:bCs w:val="0"/>
                <w:szCs w:val="30"/>
              </w:rPr>
              <w:t xml:space="preserve"> </w:t>
            </w:r>
          </w:p>
        </w:tc>
        <w:tc>
          <w:tcPr>
            <w:tcW w:w="680" w:type="dxa"/>
          </w:tcPr>
          <w:p w14:paraId="6C7BFD87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BBA1E79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E3000AA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2966B92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FA9BCDF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7DBF8229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5EB279E" w14:textId="77777777" w:rsidR="0072410B" w:rsidRPr="00715A82" w:rsidRDefault="00CB7C5A" w:rsidP="00BC2FAD">
      <w:pPr>
        <w:spacing w:before="120" w:after="0" w:line="360" w:lineRule="exact"/>
        <w:rPr>
          <w:rFonts w:ascii="Arial" w:hAnsi="Arial" w:cs="TH SarabunPSK"/>
          <w:sz w:val="18"/>
          <w:cs/>
        </w:rPr>
      </w:pPr>
      <w:r w:rsidRPr="00715A82">
        <w:rPr>
          <w:rFonts w:ascii="Arial" w:hAnsi="Arial" w:cs="TH SarabunPSK"/>
          <w:sz w:val="18"/>
        </w:rPr>
        <w:t>*</w:t>
      </w:r>
      <w:r w:rsidR="00045D66" w:rsidRPr="00715A82">
        <w:rPr>
          <w:rFonts w:ascii="Arial" w:hAnsi="Arial" w:cs="TH SarabunPSK"/>
          <w:sz w:val="18"/>
        </w:rPr>
        <w:t xml:space="preserve">ADLI </w:t>
      </w:r>
      <w:r w:rsidR="00045D66" w:rsidRPr="00715A82">
        <w:rPr>
          <w:rFonts w:ascii="Arial" w:hAnsi="Arial" w:cs="TH SarabunPSK" w:hint="cs"/>
          <w:sz w:val="18"/>
          <w:cs/>
        </w:rPr>
        <w:t xml:space="preserve">หมายถึง </w:t>
      </w:r>
      <w:r w:rsidR="008A3857" w:rsidRPr="00715A82">
        <w:rPr>
          <w:rFonts w:ascii="Arial" w:hAnsi="Arial" w:cs="TH SarabunPSK" w:hint="cs"/>
          <w:sz w:val="18"/>
          <w:cs/>
        </w:rPr>
        <w:t>การประเมินวิธีการที่ภาควิชาหรือหน่วย</w:t>
      </w:r>
      <w:r w:rsidR="00715A82" w:rsidRPr="00715A82">
        <w:rPr>
          <w:rFonts w:ascii="Arial" w:hAnsi="Arial" w:cs="TH SarabunPSK" w:hint="cs"/>
          <w:sz w:val="18"/>
          <w:cs/>
        </w:rPr>
        <w:t>ส</w:t>
      </w:r>
      <w:r w:rsidR="008A3857" w:rsidRPr="00715A82">
        <w:rPr>
          <w:rFonts w:ascii="Arial" w:hAnsi="Arial" w:cs="TH SarabunPSK" w:hint="cs"/>
          <w:sz w:val="18"/>
          <w:cs/>
        </w:rPr>
        <w:t>นับสนุนใช้</w:t>
      </w:r>
      <w:r w:rsidR="00715A82" w:rsidRPr="00715A82">
        <w:rPr>
          <w:rFonts w:ascii="Arial" w:hAnsi="Arial" w:cs="TH SarabunPSK" w:hint="cs"/>
          <w:sz w:val="18"/>
          <w:cs/>
        </w:rPr>
        <w:t>สำหรับตอบคำถามเกณฑ์</w:t>
      </w:r>
      <w:r w:rsidR="008A3857" w:rsidRPr="00715A82">
        <w:rPr>
          <w:rFonts w:ascii="Arial" w:hAnsi="Arial" w:cs="TH SarabunPSK" w:hint="cs"/>
          <w:sz w:val="18"/>
          <w:cs/>
        </w:rPr>
        <w:t>ว่าเป็น</w:t>
      </w:r>
      <w:r w:rsidR="00715A82" w:rsidRPr="00715A82">
        <w:rPr>
          <w:rFonts w:ascii="Arial" w:hAnsi="Arial" w:cs="TH SarabunPSK" w:hint="cs"/>
          <w:sz w:val="18"/>
          <w:cs/>
        </w:rPr>
        <w:t xml:space="preserve">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 w:rsidR="00715A82" w:rsidRPr="00715A82">
        <w:rPr>
          <w:rFonts w:ascii="Arial" w:hAnsi="Arial" w:cs="TH SarabunPSK"/>
          <w:sz w:val="18"/>
        </w:rPr>
        <w:t xml:space="preserve">need </w:t>
      </w:r>
      <w:r w:rsidR="00715A82" w:rsidRPr="00715A82">
        <w:rPr>
          <w:rFonts w:ascii="Arial" w:hAnsi="Arial" w:cs="TH SarabunPSK" w:hint="cs"/>
          <w:sz w:val="18"/>
          <w:cs/>
        </w:rPr>
        <w:t xml:space="preserve">ของภาควิชา/หน่วยสนับสนุน หรือไม่ </w:t>
      </w:r>
      <w:r w:rsidR="00045D66" w:rsidRPr="00715A82">
        <w:rPr>
          <w:rFonts w:ascii="Arial" w:hAnsi="Arial" w:cs="TH SarabunPSK"/>
          <w:sz w:val="18"/>
        </w:rPr>
        <w:t xml:space="preserve">Approach </w:t>
      </w:r>
      <w:r w:rsidR="00715A82">
        <w:rPr>
          <w:rFonts w:ascii="Arial" w:hAnsi="Arial" w:cs="TH SarabunPSK"/>
          <w:sz w:val="18"/>
        </w:rPr>
        <w:t>**</w:t>
      </w:r>
      <w:r w:rsidR="00715A82" w:rsidRPr="00715A82">
        <w:rPr>
          <w:rFonts w:ascii="Arial" w:hAnsi="Arial" w:cs="TH SarabunPSK" w:hint="cs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 w:rsidR="00715A82" w:rsidRPr="00715A82">
        <w:rPr>
          <w:rFonts w:ascii="Arial" w:hAnsi="Arial" w:cs="TH SarabunPSK"/>
          <w:sz w:val="18"/>
        </w:rPr>
        <w:t xml:space="preserve">(systematic) </w:t>
      </w:r>
      <w:r w:rsidR="00715A82" w:rsidRPr="00715A82">
        <w:rPr>
          <w:rFonts w:ascii="Arial" w:hAnsi="Arial" w:cs="TH SarabunPSK" w:hint="cs"/>
          <w:sz w:val="18"/>
          <w:cs/>
        </w:rPr>
        <w:t xml:space="preserve">จะมี ๔ องค์ประกอบ ได้แก่ ๑) </w:t>
      </w:r>
      <w:r w:rsidRPr="00715A82">
        <w:rPr>
          <w:rFonts w:ascii="Arial" w:hAnsi="Arial" w:cs="TH SarabunPSK" w:hint="cs"/>
          <w:sz w:val="18"/>
          <w:cs/>
        </w:rPr>
        <w:t xml:space="preserve">มีแนวทางปฏิบัติชัดเจน </w:t>
      </w:r>
      <w:r w:rsidRPr="00715A82">
        <w:rPr>
          <w:rFonts w:ascii="Arial" w:hAnsi="Arial" w:cs="TH SarabunPSK"/>
          <w:sz w:val="18"/>
        </w:rPr>
        <w:t>(defin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๒) </w:t>
      </w:r>
      <w:r w:rsidRPr="00715A82">
        <w:rPr>
          <w:rFonts w:ascii="Arial" w:hAnsi="Arial" w:cs="TH SarabunPSK" w:hint="cs"/>
          <w:sz w:val="18"/>
          <w:cs/>
        </w:rPr>
        <w:t xml:space="preserve">ทำซ้ำได้ </w:t>
      </w:r>
      <w:r w:rsidRPr="00715A82">
        <w:rPr>
          <w:rFonts w:ascii="Arial" w:hAnsi="Arial" w:cs="TH SarabunPSK"/>
          <w:sz w:val="18"/>
        </w:rPr>
        <w:t>(</w:t>
      </w:r>
      <w:r w:rsidR="00795B77">
        <w:rPr>
          <w:rFonts w:ascii="Arial" w:hAnsi="Arial" w:cs="TH SarabunPSK"/>
          <w:sz w:val="18"/>
        </w:rPr>
        <w:t>repeatable</w:t>
      </w:r>
      <w:r w:rsidRPr="00715A82">
        <w:rPr>
          <w:rFonts w:ascii="Arial" w:hAnsi="Arial" w:cs="TH SarabunPSK"/>
          <w:sz w:val="18"/>
        </w:rPr>
        <w:t xml:space="preserve">) </w:t>
      </w:r>
      <w:r w:rsidR="00715A82" w:rsidRPr="00715A82">
        <w:rPr>
          <w:rFonts w:ascii="Arial" w:hAnsi="Arial" w:cs="TH SarabunPSK" w:hint="cs"/>
          <w:sz w:val="18"/>
          <w:cs/>
        </w:rPr>
        <w:t xml:space="preserve">๓) </w:t>
      </w:r>
      <w:r w:rsidRPr="00715A82">
        <w:rPr>
          <w:rFonts w:ascii="Arial" w:hAnsi="Arial" w:cs="TH SarabunPSK" w:hint="cs"/>
          <w:sz w:val="18"/>
          <w:cs/>
        </w:rPr>
        <w:t>วัดผล/ประเมินผลได้</w:t>
      </w:r>
      <w:r w:rsidR="002E5F99">
        <w:rPr>
          <w:rFonts w:ascii="Arial" w:hAnsi="Arial" w:cs="TH SarabunPSK"/>
          <w:sz w:val="18"/>
        </w:rPr>
        <w:t xml:space="preserve"> (m</w:t>
      </w:r>
      <w:r w:rsidRPr="00715A82">
        <w:rPr>
          <w:rFonts w:ascii="Arial" w:hAnsi="Arial" w:cs="TH SarabunPSK"/>
          <w:sz w:val="18"/>
        </w:rPr>
        <w:t>easur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๔) </w:t>
      </w:r>
      <w:r w:rsidRPr="00715A82">
        <w:rPr>
          <w:rFonts w:ascii="Arial" w:hAnsi="Arial" w:cs="TH SarabunPSK" w:hint="cs"/>
          <w:sz w:val="18"/>
          <w:cs/>
        </w:rPr>
        <w:t>คาดการณ์ได้</w:t>
      </w:r>
      <w:r w:rsidRPr="00715A82">
        <w:rPr>
          <w:rFonts w:ascii="Arial" w:hAnsi="Arial" w:cs="TH SarabunPSK"/>
          <w:sz w:val="18"/>
        </w:rPr>
        <w:t xml:space="preserve"> (predictable</w:t>
      </w:r>
      <w:r w:rsidRPr="00715A82">
        <w:rPr>
          <w:rFonts w:ascii="Arial" w:hAnsi="Arial" w:cs="TH SarabunPSK" w:hint="cs"/>
          <w:sz w:val="18"/>
          <w:cs/>
        </w:rPr>
        <w:t xml:space="preserve">)  </w:t>
      </w:r>
    </w:p>
    <w:sectPr w:rsidR="0072410B" w:rsidRPr="00715A82" w:rsidSect="00715A82">
      <w:headerReference w:type="default" r:id="rId7"/>
      <w:pgSz w:w="16840" w:h="11907" w:orient="landscape" w:code="9"/>
      <w:pgMar w:top="851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7C185E" w14:textId="77777777" w:rsidR="00AA6055" w:rsidRDefault="00AA6055" w:rsidP="0072410B">
      <w:pPr>
        <w:spacing w:after="0" w:line="240" w:lineRule="auto"/>
      </w:pPr>
      <w:r>
        <w:separator/>
      </w:r>
    </w:p>
  </w:endnote>
  <w:endnote w:type="continuationSeparator" w:id="0">
    <w:p w14:paraId="2D869830" w14:textId="77777777" w:rsidR="00AA6055" w:rsidRDefault="00AA6055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BD101" w14:textId="77777777" w:rsidR="00AA6055" w:rsidRDefault="00AA6055" w:rsidP="0072410B">
      <w:pPr>
        <w:spacing w:after="0" w:line="240" w:lineRule="auto"/>
      </w:pPr>
      <w:r>
        <w:separator/>
      </w:r>
    </w:p>
  </w:footnote>
  <w:footnote w:type="continuationSeparator" w:id="0">
    <w:p w14:paraId="1B7A0EB6" w14:textId="77777777" w:rsidR="00AA6055" w:rsidRDefault="00AA6055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87895" w14:textId="77777777" w:rsidR="0072410B" w:rsidRPr="0072410B" w:rsidRDefault="0072410B" w:rsidP="0072410B">
    <w:pPr>
      <w:pStyle w:val="Header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แบบประเมินผลแนวทางหรือวิธีการ เรื่อง ผู้เรียน/ ผู้ใช้บริการ (หมวด ๓)</w:t>
    </w:r>
  </w:p>
  <w:p w14:paraId="74A6DFD1" w14:textId="77777777" w:rsidR="0072410B" w:rsidRDefault="00724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BB4E74"/>
    <w:multiLevelType w:val="hybridMultilevel"/>
    <w:tmpl w:val="6E38B8D2"/>
    <w:lvl w:ilvl="0" w:tplc="D9B2208E">
      <w:start w:val="1"/>
      <w:numFmt w:val="decimal"/>
      <w:lvlText w:val="(%1)"/>
      <w:lvlJc w:val="left"/>
      <w:pPr>
        <w:ind w:left="814" w:hanging="360"/>
      </w:pPr>
      <w:rPr>
        <w:rFonts w:asciiTheme="minorHAnsi" w:eastAsia="Calibri" w:hAnsiTheme="minorHAns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66A5083E"/>
    <w:multiLevelType w:val="multilevel"/>
    <w:tmpl w:val="CE063590"/>
    <w:lvl w:ilvl="0">
      <w:start w:val="3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abstractNum w:abstractNumId="2" w15:restartNumberingAfterBreak="0">
    <w:nsid w:val="722C3F65"/>
    <w:multiLevelType w:val="hybridMultilevel"/>
    <w:tmpl w:val="246493BE"/>
    <w:lvl w:ilvl="0" w:tplc="97146042">
      <w:start w:val="1"/>
      <w:numFmt w:val="decimal"/>
      <w:lvlText w:val="(%1)"/>
      <w:lvlJc w:val="left"/>
      <w:pPr>
        <w:ind w:left="1174" w:hanging="360"/>
      </w:pPr>
      <w:rPr>
        <w:rFonts w:asciiTheme="minorHAnsi" w:eastAsia="Calibr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94" w:hanging="360"/>
      </w:pPr>
    </w:lvl>
    <w:lvl w:ilvl="2" w:tplc="0409001B" w:tentative="1">
      <w:start w:val="1"/>
      <w:numFmt w:val="lowerRoman"/>
      <w:lvlText w:val="%3."/>
      <w:lvlJc w:val="right"/>
      <w:pPr>
        <w:ind w:left="2614" w:hanging="180"/>
      </w:pPr>
    </w:lvl>
    <w:lvl w:ilvl="3" w:tplc="0409000F" w:tentative="1">
      <w:start w:val="1"/>
      <w:numFmt w:val="decimal"/>
      <w:lvlText w:val="%4."/>
      <w:lvlJc w:val="left"/>
      <w:pPr>
        <w:ind w:left="3334" w:hanging="360"/>
      </w:pPr>
    </w:lvl>
    <w:lvl w:ilvl="4" w:tplc="04090019" w:tentative="1">
      <w:start w:val="1"/>
      <w:numFmt w:val="lowerLetter"/>
      <w:lvlText w:val="%5."/>
      <w:lvlJc w:val="left"/>
      <w:pPr>
        <w:ind w:left="4054" w:hanging="360"/>
      </w:pPr>
    </w:lvl>
    <w:lvl w:ilvl="5" w:tplc="0409001B" w:tentative="1">
      <w:start w:val="1"/>
      <w:numFmt w:val="lowerRoman"/>
      <w:lvlText w:val="%6."/>
      <w:lvlJc w:val="right"/>
      <w:pPr>
        <w:ind w:left="4774" w:hanging="180"/>
      </w:pPr>
    </w:lvl>
    <w:lvl w:ilvl="6" w:tplc="0409000F" w:tentative="1">
      <w:start w:val="1"/>
      <w:numFmt w:val="decimal"/>
      <w:lvlText w:val="%7."/>
      <w:lvlJc w:val="left"/>
      <w:pPr>
        <w:ind w:left="5494" w:hanging="360"/>
      </w:pPr>
    </w:lvl>
    <w:lvl w:ilvl="7" w:tplc="04090019" w:tentative="1">
      <w:start w:val="1"/>
      <w:numFmt w:val="lowerLetter"/>
      <w:lvlText w:val="%8."/>
      <w:lvlJc w:val="left"/>
      <w:pPr>
        <w:ind w:left="6214" w:hanging="360"/>
      </w:pPr>
    </w:lvl>
    <w:lvl w:ilvl="8" w:tplc="040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3" w15:restartNumberingAfterBreak="0">
    <w:nsid w:val="7C2E3502"/>
    <w:multiLevelType w:val="hybridMultilevel"/>
    <w:tmpl w:val="DE3658DC"/>
    <w:lvl w:ilvl="0" w:tplc="801AF99A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sLC0MDIwMzG2MDdU0lEKTi0uzszPAykwrAUABy/yUywAAAA="/>
  </w:docVars>
  <w:rsids>
    <w:rsidRoot w:val="0072410B"/>
    <w:rsid w:val="0001630D"/>
    <w:rsid w:val="00045D66"/>
    <w:rsid w:val="00065458"/>
    <w:rsid w:val="001A5102"/>
    <w:rsid w:val="001E2097"/>
    <w:rsid w:val="001F1656"/>
    <w:rsid w:val="002E5F99"/>
    <w:rsid w:val="00324DE5"/>
    <w:rsid w:val="003B2767"/>
    <w:rsid w:val="004E1B6C"/>
    <w:rsid w:val="00516B66"/>
    <w:rsid w:val="00690699"/>
    <w:rsid w:val="006E23EB"/>
    <w:rsid w:val="006E3DDB"/>
    <w:rsid w:val="00715A82"/>
    <w:rsid w:val="0072410B"/>
    <w:rsid w:val="00755608"/>
    <w:rsid w:val="007956AC"/>
    <w:rsid w:val="00795B77"/>
    <w:rsid w:val="00810E8D"/>
    <w:rsid w:val="008242AE"/>
    <w:rsid w:val="00840770"/>
    <w:rsid w:val="00861215"/>
    <w:rsid w:val="0087299D"/>
    <w:rsid w:val="008A3857"/>
    <w:rsid w:val="008F6DC1"/>
    <w:rsid w:val="00AA6055"/>
    <w:rsid w:val="00B141A2"/>
    <w:rsid w:val="00B84B74"/>
    <w:rsid w:val="00BA64F0"/>
    <w:rsid w:val="00BC2FAD"/>
    <w:rsid w:val="00C24A8E"/>
    <w:rsid w:val="00C534BE"/>
    <w:rsid w:val="00CB10C8"/>
    <w:rsid w:val="00CB7C5A"/>
    <w:rsid w:val="00CE7064"/>
    <w:rsid w:val="00CF726A"/>
    <w:rsid w:val="00D17A77"/>
    <w:rsid w:val="00D23A34"/>
    <w:rsid w:val="00D92F2B"/>
    <w:rsid w:val="00DB58CC"/>
    <w:rsid w:val="00E46985"/>
    <w:rsid w:val="00E5049B"/>
    <w:rsid w:val="00E50809"/>
    <w:rsid w:val="00F10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BF5EA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14</cp:revision>
  <dcterms:created xsi:type="dcterms:W3CDTF">2019-01-29T15:03:00Z</dcterms:created>
  <dcterms:modified xsi:type="dcterms:W3CDTF">2019-01-30T15:24:00Z</dcterms:modified>
</cp:coreProperties>
</file>